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uman Resources Department</w:t>
      </w:r>
      <w:r>
        <w:br/>
      </w:r>
      <w:r>
        <w:t xml:space="preserve">[Institution Name]</w:t>
      </w:r>
      <w:r>
        <w:br/>
      </w:r>
      <w:r>
        <w:t xml:space="preserve">[Institution Address]</w:t>
      </w:r>
      <w:r>
        <w:br/>
      </w:r>
      <w:r>
        <w:t xml:space="preserve">Seoul, South Korea</w:t>
      </w:r>
    </w:p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o express my enthusiastic interest in the Physicist position at [Institution Name] in Seoul, South Korea. As a dedicated and innovative physicist with a strong academic background and research experience, I am eager to contribute my expertise to advance scientific discovery in one of the most dynamic technological hubs in Asia. South Korea’s commitment to cutting-edge research and its thriving scientific community have long inspired me, and I am excited about the opportunity to join your esteemed institution as a Physicist.</w:t>
      </w:r>
    </w:p>
    <w:p>
      <w:pPr>
        <w:pStyle w:val="BodyText"/>
      </w:pPr>
      <w:r>
        <w:t xml:space="preserve">Throughout my career, I have focused on [specific field of physics, e.g., quantum mechanics, materials science, or astrophysics], which aligns closely with the research objectives of [Institution Name]. My academic journey began with a Bachelor’s degree in Physics from [University Name], where I developed a solid foundation in theoretical and experimental physics. This was followed by a Master’s degree and PhD in [specific field] at [University Name], during which I conducted groundbreaking research on [specific project or topic, e.g., "the behavior of superconducting materials under extreme conditions"]. These experiences honed my ability to design complex experiments, analyze data with precision, and communicate findings effectively through peer-reviewed publications and presentations at international conferences.</w:t>
      </w:r>
    </w:p>
    <w:p>
      <w:pPr>
        <w:pStyle w:val="BodyText"/>
      </w:pPr>
      <w:r>
        <w:t xml:space="preserve">As a Physicist, I have always been driven by the desire to solve fundamental questions about the universe while addressing real-world challenges. My work on [specific research topic] has not only contributed to academic discourse but also paved the way for applications in [related field, e.g., renewable energy, nanotechnology, or medical imaging]. For instance, my research on [example project] led to a collaborative publication in [Journal Name], demonstrating my ability to work across disciplines and translate theoretical concepts into practical solutions. These accomplishments reflect my commitment to pushing the boundaries of physics while maintaining a focus on innovation and societal impact.</w:t>
      </w:r>
    </w:p>
    <w:p>
      <w:pPr>
        <w:pStyle w:val="BodyText"/>
      </w:pPr>
      <w:r>
        <w:t xml:space="preserve">South Korea’s rapid advancements in science and technology have always captivated me, particularly its emphasis on interdisciplinary research and global collaboration. Institutions like [Institution Name] are at the forefront of this movement, fostering environments where physicists can explore emerging fields such as quantum computing, artificial intelligence, and advanced materials. I am particularly drawn to [Institution Name]’s initiatives in [specific research area or project], as they resonate with my own interests in [related topic]. By joining your team, I aim to contribute to these efforts while learning from the expertise of leading scientists in Seoul.</w:t>
      </w:r>
    </w:p>
    <w:p>
      <w:pPr>
        <w:pStyle w:val="BodyText"/>
      </w:pPr>
      <w:r>
        <w:t xml:space="preserve">My adaptability and cultural openness are further strengths that make me an ideal candidate for this role. Having worked in international research settings, I am accustomed to collaborating with diverse teams and navigating cross-cultural challenges. South Korea’s rich history, vibrant culture, and modern infrastructure have long been a source of inspiration for me. I am eager to immerse myself in the scientific community of Seoul while contributing my unique perspective as a Physicist. Additionally, my proficiency in [languages, e.g., English and Korean] ensures effective communication with colleagues and stakeholders at all levels.</w:t>
      </w:r>
    </w:p>
    <w:p>
      <w:pPr>
        <w:pStyle w:val="BodyText"/>
      </w:pPr>
      <w:r>
        <w:t xml:space="preserve">What sets me apart as a Physicist is not only my technical expertise but also my passion for mentorship and education. During my academic tenure, I have supervised undergraduate researchers and taught courses on [specific subjects], fostering the next generation of scientists. I believe that a strong scientific community thrives on collaboration, knowledge-sharing, and a shared commitment to excellence—values that I am confident align with [Institution Name]’s mission. If given the opportunity to join your team, I would be honored to contribute my skills in [specific areas of expertise] while growing as a researcher in South Korea’s innovative ecosystem.</w:t>
      </w:r>
    </w:p>
    <w:p>
      <w:pPr>
        <w:pStyle w:val="BodyText"/>
      </w:pPr>
      <w:r>
        <w:t xml:space="preserve">Thank you for considering my application. I would welcome the chance to discuss how my background and vision align with the goals of [Institution Name]. Please feel free to contact me at [Your Phone Number] or [Your Email Address] for further information. I look forward to the possibility of contributing to the scientific excellence of South Korea Seoul as a Physicist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Physicist in South Korea Seoul</dc:title>
  <dc:creator/>
  <cp:keywords/>
  <dcterms:created xsi:type="dcterms:W3CDTF">2026-07-23T12:51:00Z</dcterms:created>
  <dcterms:modified xsi:type="dcterms:W3CDTF">2026-07-2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